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212"/>
      </w:tblGrid>
      <w:tr w:rsidR="00107132" w:rsidRPr="00172AD1" w14:paraId="7E6E74B7" w14:textId="77777777" w:rsidTr="00EA3017">
        <w:tc>
          <w:tcPr>
            <w:tcW w:w="406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711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929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99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217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EA3017">
        <w:tc>
          <w:tcPr>
            <w:tcW w:w="406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711" w:type="dxa"/>
            <w:shd w:val="clear" w:color="auto" w:fill="D9D9D9" w:themeFill="background1" w:themeFillShade="D9"/>
          </w:tcPr>
          <w:p w14:paraId="543E66B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929" w:type="dxa"/>
            <w:shd w:val="clear" w:color="auto" w:fill="D9D9D9" w:themeFill="background1" w:themeFillShade="D9"/>
          </w:tcPr>
          <w:p w14:paraId="78F6D2D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1129885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  <w:shd w:val="clear" w:color="auto" w:fill="D9D9D9" w:themeFill="background1" w:themeFillShade="D9"/>
          </w:tcPr>
          <w:p w14:paraId="0160529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EA3017">
        <w:tc>
          <w:tcPr>
            <w:tcW w:w="406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711" w:type="dxa"/>
          </w:tcPr>
          <w:p w14:paraId="5847938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929" w:type="dxa"/>
          </w:tcPr>
          <w:p w14:paraId="4CF47D0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3B104413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7A106EE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EA3017">
        <w:tc>
          <w:tcPr>
            <w:tcW w:w="406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711" w:type="dxa"/>
          </w:tcPr>
          <w:p w14:paraId="06DEB349" w14:textId="1C97C5A2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929" w:type="dxa"/>
          </w:tcPr>
          <w:p w14:paraId="2890BEE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2214190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78102083" w14:textId="3730FF9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EA3017">
        <w:tc>
          <w:tcPr>
            <w:tcW w:w="406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711" w:type="dxa"/>
          </w:tcPr>
          <w:p w14:paraId="1AF0741B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929" w:type="dxa"/>
          </w:tcPr>
          <w:p w14:paraId="15A2FCC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0A818905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267238F8" w14:textId="058592A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EA3017">
        <w:tc>
          <w:tcPr>
            <w:tcW w:w="406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711" w:type="dxa"/>
          </w:tcPr>
          <w:p w14:paraId="59E2BEE3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 xml:space="preserve">role: </w:t>
            </w:r>
            <w:proofErr w:type="spellStart"/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929" w:type="dxa"/>
          </w:tcPr>
          <w:p w14:paraId="6AC2033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116938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0CBB04DF" w14:textId="70589A83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EA3017">
        <w:tc>
          <w:tcPr>
            <w:tcW w:w="406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711" w:type="dxa"/>
          </w:tcPr>
          <w:p w14:paraId="7741B3B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929" w:type="dxa"/>
          </w:tcPr>
          <w:p w14:paraId="2E98D2E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331E0F0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23343B85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EA3017">
        <w:tc>
          <w:tcPr>
            <w:tcW w:w="406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711" w:type="dxa"/>
          </w:tcPr>
          <w:p w14:paraId="49720E7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929" w:type="dxa"/>
          </w:tcPr>
          <w:p w14:paraId="37A1B55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5F01B4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5F885A5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EA3017">
        <w:tc>
          <w:tcPr>
            <w:tcW w:w="406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711" w:type="dxa"/>
          </w:tcPr>
          <w:p w14:paraId="4E124691" w14:textId="407EDC44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t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itle</w:t>
            </w:r>
          </w:p>
        </w:tc>
        <w:tc>
          <w:tcPr>
            <w:tcW w:w="2929" w:type="dxa"/>
          </w:tcPr>
          <w:p w14:paraId="2E2A0C0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421682A1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749E31E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EA3017">
        <w:tc>
          <w:tcPr>
            <w:tcW w:w="406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711" w:type="dxa"/>
          </w:tcPr>
          <w:p w14:paraId="5DDD9A91" w14:textId="4D81A9FD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d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escription</w:t>
            </w:r>
          </w:p>
        </w:tc>
        <w:tc>
          <w:tcPr>
            <w:tcW w:w="2929" w:type="dxa"/>
          </w:tcPr>
          <w:p w14:paraId="197F9B1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67645E7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108823F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EA3017">
        <w:tc>
          <w:tcPr>
            <w:tcW w:w="406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711" w:type="dxa"/>
          </w:tcPr>
          <w:p w14:paraId="1070D59D" w14:textId="30198B31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l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anguage</w:t>
            </w:r>
          </w:p>
        </w:tc>
        <w:tc>
          <w:tcPr>
            <w:tcW w:w="2929" w:type="dxa"/>
          </w:tcPr>
          <w:p w14:paraId="53BFB416" w14:textId="44129BE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used within the data </w:t>
            </w:r>
            <w:r w:rsidR="00835F61" w:rsidRPr="00172AD1">
              <w:rPr>
                <w:rFonts w:eastAsia="맑은 고딕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6D0A09D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35295FBE" w14:textId="6787D01B" w:rsidR="00107132" w:rsidRPr="00EA3017" w:rsidRDefault="00DA314E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RFC 5646</w:t>
            </w:r>
            <w:r w:rsidR="00835F61" w:rsidRPr="00EA3017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</w:p>
        </w:tc>
      </w:tr>
      <w:tr w:rsidR="00107132" w:rsidRPr="00172AD1" w14:paraId="0B639913" w14:textId="77777777" w:rsidTr="00EA3017">
        <w:tc>
          <w:tcPr>
            <w:tcW w:w="406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711" w:type="dxa"/>
          </w:tcPr>
          <w:p w14:paraId="5B1B94CB" w14:textId="4369F12C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v</w:t>
            </w:r>
            <w:r w:rsidR="00107132"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ersion</w:t>
            </w:r>
            <w:r w:rsidR="00623F5F">
              <w:rPr>
                <w:rFonts w:eastAsia="맑은 고딕"/>
                <w:color w:val="FF0000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929" w:type="dxa"/>
          </w:tcPr>
          <w:p w14:paraId="4C281280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07FD0AA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2569369D" w14:textId="1E262805" w:rsidR="00EA3017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gramStart"/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107132" w:rsidRPr="00172AD1" w14:paraId="233B7357" w14:textId="77777777" w:rsidTr="002B7A27">
        <w:tc>
          <w:tcPr>
            <w:tcW w:w="409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B7A27">
        <w:tc>
          <w:tcPr>
            <w:tcW w:w="409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B7A27">
        <w:tc>
          <w:tcPr>
            <w:tcW w:w="409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686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B7A27">
        <w:tc>
          <w:tcPr>
            <w:tcW w:w="409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686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3663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B7A27">
        <w:tc>
          <w:tcPr>
            <w:tcW w:w="409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686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B7A27">
        <w:tc>
          <w:tcPr>
            <w:tcW w:w="409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686" w:type="dxa"/>
          </w:tcPr>
          <w:p w14:paraId="464FCBA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roleOrFunction</w:t>
            </w:r>
            <w:proofErr w:type="spellEnd"/>
          </w:p>
        </w:tc>
        <w:tc>
          <w:tcPr>
            <w:tcW w:w="3663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B7A27">
        <w:tc>
          <w:tcPr>
            <w:tcW w:w="409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686" w:type="dxa"/>
          </w:tcPr>
          <w:p w14:paraId="086A6FB2" w14:textId="7A71E34B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contact</w:t>
            </w:r>
          </w:p>
        </w:tc>
        <w:tc>
          <w:tcPr>
            <w:tcW w:w="3663" w:type="dxa"/>
          </w:tcPr>
          <w:p w14:paraId="764BB5C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5188D93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A02426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3B9B246" w14:textId="484E8E4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B7A27">
        <w:tc>
          <w:tcPr>
            <w:tcW w:w="409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56EFE389" w14:textId="7FB574D6" w:rsidR="00107132" w:rsidRPr="002A17D4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4BF8E29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2618F92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71ACED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A7D019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B7A27">
        <w:tc>
          <w:tcPr>
            <w:tcW w:w="409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9</w:t>
            </w:r>
          </w:p>
        </w:tc>
        <w:tc>
          <w:tcPr>
            <w:tcW w:w="1686" w:type="dxa"/>
          </w:tcPr>
          <w:p w14:paraId="11F2C40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2956ECF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06CE01A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2821F4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99D74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B7A27">
        <w:tc>
          <w:tcPr>
            <w:tcW w:w="409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20</w:t>
            </w:r>
          </w:p>
        </w:tc>
        <w:tc>
          <w:tcPr>
            <w:tcW w:w="1686" w:type="dxa"/>
          </w:tcPr>
          <w:p w14:paraId="6C8F5E36" w14:textId="730E468E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a</w:t>
            </w:r>
            <w:r w:rsidR="00107132" w:rsidRPr="002A17D4">
              <w:rPr>
                <w:rFonts w:hint="eastAsia"/>
                <w:color w:val="FF0000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531E3E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A3F12B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70BE1E2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4898451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B7A27">
        <w:tc>
          <w:tcPr>
            <w:tcW w:w="409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686" w:type="dxa"/>
          </w:tcPr>
          <w:p w14:paraId="426CE1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6623E4E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0A11B81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4D0A82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3CF6018" w14:textId="5698A2A4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 w:rsidRPr="002A17D4">
              <w:rPr>
                <w:color w:val="FF0000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B7A27">
        <w:tc>
          <w:tcPr>
            <w:tcW w:w="409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686" w:type="dxa"/>
          </w:tcPr>
          <w:p w14:paraId="147B7A5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106D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7147012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C031918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2DE679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289"/>
      </w:tblGrid>
      <w:tr w:rsidR="00107132" w:rsidRPr="00172AD1" w14:paraId="57A37DDE" w14:textId="77777777" w:rsidTr="008D39EE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289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8D39EE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172AD1" w:rsidRDefault="00107132" w:rsidP="00856A20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</w:t>
            </w:r>
            <w:r w:rsidRPr="00856A20">
              <w:rPr>
                <w:color w:val="FF0000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66E4C9B5" w14:textId="1854A0EC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DE6EBB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8D39EE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59033F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8D39EE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role:</w:t>
            </w:r>
            <w:r w:rsidRPr="00856A20">
              <w:rPr>
                <w:color w:val="FF0000"/>
                <w:sz w:val="18"/>
                <w:lang w:val="en-US" w:eastAsia="ko-KR"/>
              </w:rPr>
              <w:t xml:space="preserve"> distribu</w:t>
            </w:r>
            <w:r w:rsidR="00856A20" w:rsidRPr="00856A20">
              <w:rPr>
                <w:color w:val="FF0000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4A28975F" w14:textId="02C1CA2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8D39EE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5D20014B" w14:textId="4A7D82BD" w:rsidR="00107132" w:rsidRPr="00856A20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8D39EE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164B554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8D39EE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0AECC62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8D39EE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  <w:shd w:val="clear" w:color="auto" w:fill="auto"/>
          </w:tcPr>
          <w:p w14:paraId="4851D2A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8D39EE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7B990E2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8D39EE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57EBA5C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311"/>
      </w:tblGrid>
      <w:tr w:rsidR="008D39EE" w:rsidRPr="00172AD1" w14:paraId="2604F5D9" w14:textId="77777777" w:rsidTr="00C834D5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5D1AD8" w:rsidRDefault="008D39EE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5D1AD8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311" w:type="dxa"/>
            <w:shd w:val="clear" w:color="auto" w:fill="D9D9D9" w:themeFill="background1" w:themeFillShade="D9"/>
          </w:tcPr>
          <w:p w14:paraId="3270A209" w14:textId="14C7BD9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 w:rsidR="00DE6EBB">
              <w:rPr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C834D5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28347899" w14:textId="6126A40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D39EE">
              <w:rPr>
                <w:rFonts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C834D5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atatype</w:t>
            </w:r>
          </w:p>
        </w:tc>
        <w:tc>
          <w:tcPr>
            <w:tcW w:w="2424" w:type="dxa"/>
          </w:tcPr>
          <w:p w14:paraId="7B752BC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6DC0C78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CD_DataTypeCode</w:t>
            </w:r>
            <w:proofErr w:type="spellEnd"/>
          </w:p>
        </w:tc>
      </w:tr>
      <w:tr w:rsidR="008D39EE" w:rsidRPr="00172AD1" w14:paraId="104E82BB" w14:textId="77777777" w:rsidTr="00C834D5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308B68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C834D5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172AD1" w:rsidRDefault="007770B7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="008D39EE"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 w:rsidR="007770B7">
              <w:rPr>
                <w:sz w:val="18"/>
                <w:lang w:val="en-US" w:eastAsia="ko-KR"/>
              </w:rPr>
              <w:t xml:space="preserve"> </w:t>
            </w:r>
            <w:r w:rsidR="007770B7" w:rsidRPr="00C25868">
              <w:rPr>
                <w:color w:val="FF0000"/>
                <w:sz w:val="18"/>
                <w:lang w:val="en-US" w:eastAsia="ko-KR"/>
              </w:rPr>
              <w:t xml:space="preserve">in </w:t>
            </w:r>
            <w:r w:rsidR="00C25868" w:rsidRPr="00C25868">
              <w:rPr>
                <w:color w:val="FF0000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0BFF543" w14:textId="1806AAE1" w:rsidR="008D39EE" w:rsidRPr="00172AD1" w:rsidRDefault="00C25868" w:rsidP="002B7A27">
            <w:pPr>
              <w:jc w:val="both"/>
              <w:rPr>
                <w:sz w:val="18"/>
                <w:lang w:val="en-US" w:eastAsia="ko-KR"/>
              </w:rPr>
            </w:pPr>
            <w:r w:rsidRPr="00C25868">
              <w:rPr>
                <w:color w:val="FF0000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C834D5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F1DEA38" w14:textId="6D247BD5" w:rsidR="008D39EE" w:rsidRPr="00172AD1" w:rsidRDefault="007C276C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>
              <w:rPr>
                <w:color w:val="FF0000"/>
                <w:sz w:val="18"/>
                <w:lang w:val="en-US" w:eastAsia="ko-KR"/>
              </w:rPr>
              <w:t>I</w:t>
            </w:r>
            <w:bookmarkStart w:id="0" w:name="_GoBack"/>
            <w:bookmarkEnd w:id="0"/>
          </w:p>
        </w:tc>
      </w:tr>
      <w:tr w:rsidR="008D39EE" w:rsidRPr="00172AD1" w14:paraId="3914E42B" w14:textId="77777777" w:rsidTr="00C834D5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7E41B049" w14:textId="7872933D" w:rsidR="008D39EE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 w:rsidR="00DE6EBB">
              <w:rPr>
                <w:color w:val="FF0000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199"/>
      </w:tblGrid>
      <w:tr w:rsidR="002139B8" w:rsidRPr="00172AD1" w14:paraId="7CA881A5" w14:textId="77777777" w:rsidTr="00DE6EBB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139B8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="00DE6EBB">
              <w:rPr>
                <w:rFonts w:eastAsia="맑은 고딕"/>
                <w:sz w:val="18"/>
                <w:lang w:val="en-US" w:eastAsia="ko-KR"/>
              </w:rPr>
              <w:t>40</w:t>
            </w:r>
            <w:r w:rsidR="002139B8">
              <w:rPr>
                <w:rFonts w:eastAsia="맑은 고딕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DE6EBB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99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DE6EBB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DE6EBB" w:rsidRDefault="002139B8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E6EBB">
              <w:rPr>
                <w:color w:val="FF0000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DE6EBB" w:rsidRDefault="007C276C" w:rsidP="002B7A27">
            <w:pPr>
              <w:jc w:val="both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T</w:t>
            </w:r>
            <w:r w:rsidRPr="007C276C">
              <w:rPr>
                <w:color w:val="FF0000"/>
                <w:sz w:val="18"/>
                <w:lang w:val="en-US" w:eastAsia="ko-KR"/>
              </w:rPr>
              <w:t>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99" w:type="dxa"/>
            <w:tcBorders>
              <w:top w:val="single" w:sz="4" w:space="0" w:color="auto"/>
            </w:tcBorders>
          </w:tcPr>
          <w:p w14:paraId="77378216" w14:textId="43AF43EE" w:rsidR="002139B8" w:rsidRPr="00DE6EBB" w:rsidRDefault="00DE6EBB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>
              <w:rPr>
                <w:color w:val="FF0000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1891"/>
      </w:tblGrid>
      <w:tr w:rsidR="00107132" w:rsidRPr="00172AD1" w14:paraId="62592D44" w14:textId="77777777" w:rsidTr="002B7A27">
        <w:tc>
          <w:tcPr>
            <w:tcW w:w="406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242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B7A27">
        <w:tc>
          <w:tcPr>
            <w:tcW w:w="406" w:type="dxa"/>
            <w:shd w:val="clear" w:color="auto" w:fill="D9D9D9" w:themeFill="background1" w:themeFillShade="D9"/>
          </w:tcPr>
          <w:p w14:paraId="122A736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242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3996D50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2 to 43</w:t>
            </w:r>
          </w:p>
        </w:tc>
      </w:tr>
      <w:tr w:rsidR="00107132" w:rsidRPr="00172AD1" w14:paraId="2BF389AF" w14:textId="77777777" w:rsidTr="002B7A27">
        <w:tc>
          <w:tcPr>
            <w:tcW w:w="406" w:type="dxa"/>
          </w:tcPr>
          <w:p w14:paraId="57DE17B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2</w:t>
            </w:r>
          </w:p>
        </w:tc>
        <w:tc>
          <w:tcPr>
            <w:tcW w:w="2116" w:type="dxa"/>
          </w:tcPr>
          <w:p w14:paraId="7E3FE22D" w14:textId="55EF8622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color w:val="FF0000"/>
                <w:sz w:val="18"/>
                <w:lang w:val="en-US" w:eastAsia="ko-KR"/>
              </w:rPr>
              <w:t>itle</w:t>
            </w:r>
          </w:p>
        </w:tc>
        <w:tc>
          <w:tcPr>
            <w:tcW w:w="3242" w:type="dxa"/>
          </w:tcPr>
          <w:p w14:paraId="73D4C25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27" w:type="dxa"/>
          </w:tcPr>
          <w:p w14:paraId="443191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C9E1CE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8C72C1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B7A27">
        <w:tc>
          <w:tcPr>
            <w:tcW w:w="406" w:type="dxa"/>
          </w:tcPr>
          <w:p w14:paraId="38F5C6C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3</w:t>
            </w:r>
          </w:p>
        </w:tc>
        <w:tc>
          <w:tcPr>
            <w:tcW w:w="2116" w:type="dxa"/>
          </w:tcPr>
          <w:p w14:paraId="47D8AA92" w14:textId="2C21D53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axonomy</w:t>
            </w:r>
          </w:p>
        </w:tc>
        <w:tc>
          <w:tcPr>
            <w:tcW w:w="3242" w:type="dxa"/>
          </w:tcPr>
          <w:p w14:paraId="5E1485CB" w14:textId="01524A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27" w:type="dxa"/>
          </w:tcPr>
          <w:p w14:paraId="545DA6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7B6EF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300FBC20" w14:textId="270B8DF9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URI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1868"/>
      </w:tblGrid>
      <w:tr w:rsidR="00107132" w:rsidRPr="00172AD1" w14:paraId="7B51E117" w14:textId="77777777" w:rsidTr="00DE6EBB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68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DE6EBB">
        <w:tc>
          <w:tcPr>
            <w:tcW w:w="404" w:type="dxa"/>
            <w:shd w:val="clear" w:color="auto" w:fill="D9D9D9" w:themeFill="background1" w:themeFillShade="D9"/>
          </w:tcPr>
          <w:p w14:paraId="0F353B8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68" w:type="dxa"/>
            <w:shd w:val="clear" w:color="auto" w:fill="D9D9D9" w:themeFill="background1" w:themeFillShade="D9"/>
          </w:tcPr>
          <w:p w14:paraId="6942A8C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5 to 47</w:t>
            </w:r>
          </w:p>
        </w:tc>
      </w:tr>
      <w:tr w:rsidR="00107132" w:rsidRPr="00172AD1" w14:paraId="60ABB902" w14:textId="77777777" w:rsidTr="00DE6EBB">
        <w:tc>
          <w:tcPr>
            <w:tcW w:w="404" w:type="dxa"/>
          </w:tcPr>
          <w:p w14:paraId="165B08F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68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DE6EBB">
        <w:tc>
          <w:tcPr>
            <w:tcW w:w="404" w:type="dxa"/>
          </w:tcPr>
          <w:p w14:paraId="36E579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68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DE6EBB">
        <w:tc>
          <w:tcPr>
            <w:tcW w:w="404" w:type="dxa"/>
          </w:tcPr>
          <w:p w14:paraId="4D32872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7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68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1897"/>
      </w:tblGrid>
      <w:tr w:rsidR="00107132" w:rsidRPr="00172AD1" w14:paraId="09E76AD2" w14:textId="77777777" w:rsidTr="002B7A27">
        <w:tc>
          <w:tcPr>
            <w:tcW w:w="406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242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B7A27">
        <w:tc>
          <w:tcPr>
            <w:tcW w:w="406" w:type="dxa"/>
            <w:shd w:val="clear" w:color="auto" w:fill="D9D9D9" w:themeFill="background1" w:themeFillShade="D9"/>
          </w:tcPr>
          <w:p w14:paraId="0DF9A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8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242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B7A27">
        <w:tc>
          <w:tcPr>
            <w:tcW w:w="406" w:type="dxa"/>
          </w:tcPr>
          <w:p w14:paraId="5161B66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9</w:t>
            </w:r>
          </w:p>
        </w:tc>
        <w:tc>
          <w:tcPr>
            <w:tcW w:w="2116" w:type="dxa"/>
          </w:tcPr>
          <w:p w14:paraId="2C9E86C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242" w:type="dxa"/>
          </w:tcPr>
          <w:p w14:paraId="58A524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27" w:type="dxa"/>
          </w:tcPr>
          <w:p w14:paraId="5267194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5841306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57EAAC12" w14:textId="584DF84C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B7A27">
        <w:tc>
          <w:tcPr>
            <w:tcW w:w="406" w:type="dxa"/>
          </w:tcPr>
          <w:p w14:paraId="59BAEEF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16" w:type="dxa"/>
          </w:tcPr>
          <w:p w14:paraId="736D463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242" w:type="dxa"/>
          </w:tcPr>
          <w:p w14:paraId="422B0A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27" w:type="dxa"/>
          </w:tcPr>
          <w:p w14:paraId="0843EF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314D846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05DC4540" w14:textId="0CB2C541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 w:rsidR="00433A64" w:rsidRPr="00433A64">
        <w:rPr>
          <w:rFonts w:eastAsia="바탕"/>
          <w:b/>
          <w:color w:val="FF0000"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="00C834D5" w:rsidRPr="00C834D5">
        <w:rPr>
          <w:rFonts w:eastAsia="바탕"/>
          <w:b/>
          <w:color w:val="FF0000"/>
          <w:szCs w:val="20"/>
          <w:lang w:eastAsia="zh-CN"/>
        </w:rPr>
        <w:t>BDC_</w:t>
      </w:r>
      <w:r w:rsidRPr="00C834D5">
        <w:rPr>
          <w:rFonts w:eastAsia="바탕"/>
          <w:b/>
          <w:color w:val="FF0000"/>
          <w:szCs w:val="20"/>
          <w:lang w:eastAsia="ko-KR"/>
        </w:rPr>
        <w:t>DataTypeCode</w:t>
      </w:r>
      <w:proofErr w:type="spellEnd"/>
      <w:r w:rsidRPr="00C834D5">
        <w:rPr>
          <w:rFonts w:eastAsia="바탕"/>
          <w:b/>
          <w:color w:val="FF0000"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107132" w:rsidRPr="00172AD1" w14:paraId="533CE1FE" w14:textId="77777777" w:rsidTr="002B7A27">
        <w:tc>
          <w:tcPr>
            <w:tcW w:w="2409" w:type="dxa"/>
          </w:tcPr>
          <w:p w14:paraId="333B182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lastRenderedPageBreak/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76C3DE8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107132" w:rsidRPr="00172AD1" w14:paraId="089D4607" w14:textId="77777777" w:rsidTr="002B7A27">
        <w:tc>
          <w:tcPr>
            <w:tcW w:w="2409" w:type="dxa"/>
          </w:tcPr>
          <w:p w14:paraId="61B6BE57" w14:textId="27F91998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308565C0" w14:textId="059DAE95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107132" w:rsidRPr="00172AD1" w14:paraId="53F93BF2" w14:textId="77777777" w:rsidTr="002B7A27">
        <w:tc>
          <w:tcPr>
            <w:tcW w:w="2409" w:type="dxa"/>
          </w:tcPr>
          <w:p w14:paraId="149434C4" w14:textId="0A37FC69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17A299F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107132" w:rsidRPr="00172AD1" w14:paraId="774E49E4" w14:textId="77777777" w:rsidTr="002B7A27">
        <w:tc>
          <w:tcPr>
            <w:tcW w:w="2409" w:type="dxa"/>
          </w:tcPr>
          <w:p w14:paraId="1B7D9AFE" w14:textId="6777809C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3D9424A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3C6C" w14:textId="77777777" w:rsidR="00107132" w:rsidRDefault="00107132" w:rsidP="00107132">
      <w:pPr>
        <w:spacing w:before="0"/>
      </w:pPr>
      <w:r>
        <w:separator/>
      </w:r>
    </w:p>
  </w:endnote>
  <w:endnote w:type="continuationSeparator" w:id="0">
    <w:p w14:paraId="2DAB91A7" w14:textId="77777777" w:rsidR="00107132" w:rsidRDefault="00107132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D01FE" w14:textId="77777777" w:rsidR="00107132" w:rsidRDefault="00107132" w:rsidP="00107132">
      <w:pPr>
        <w:spacing w:before="0"/>
      </w:pPr>
      <w:r>
        <w:separator/>
      </w:r>
    </w:p>
  </w:footnote>
  <w:footnote w:type="continuationSeparator" w:id="0">
    <w:p w14:paraId="53F1C30E" w14:textId="77777777" w:rsidR="00107132" w:rsidRDefault="00107132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NTQ0MzE2MzcAkko6SsGpxcWZ+XkgBYa1AGX2myosAAAA"/>
  </w:docVars>
  <w:rsids>
    <w:rsidRoot w:val="00B2454B"/>
    <w:rsid w:val="00077C28"/>
    <w:rsid w:val="00107132"/>
    <w:rsid w:val="001D06B3"/>
    <w:rsid w:val="002139B8"/>
    <w:rsid w:val="002A17D4"/>
    <w:rsid w:val="00433A64"/>
    <w:rsid w:val="004B05D5"/>
    <w:rsid w:val="0056380F"/>
    <w:rsid w:val="005D1AD8"/>
    <w:rsid w:val="00623F5F"/>
    <w:rsid w:val="007770B7"/>
    <w:rsid w:val="00780D99"/>
    <w:rsid w:val="007C276C"/>
    <w:rsid w:val="007F0B18"/>
    <w:rsid w:val="00813C04"/>
    <w:rsid w:val="00835F61"/>
    <w:rsid w:val="00856A20"/>
    <w:rsid w:val="008D39EE"/>
    <w:rsid w:val="008F44C1"/>
    <w:rsid w:val="009E6C47"/>
    <w:rsid w:val="00B2454B"/>
    <w:rsid w:val="00C13CAF"/>
    <w:rsid w:val="00C25868"/>
    <w:rsid w:val="00C834D5"/>
    <w:rsid w:val="00D73CA6"/>
    <w:rsid w:val="00DA314E"/>
    <w:rsid w:val="00DE6EBB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25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3</cp:revision>
  <dcterms:created xsi:type="dcterms:W3CDTF">2018-09-16T01:49:00Z</dcterms:created>
  <dcterms:modified xsi:type="dcterms:W3CDTF">2018-09-16T01:51:00Z</dcterms:modified>
</cp:coreProperties>
</file>